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5922, Number Passed Filter: 18573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7-18T00:50:55Z</dcterms:created>
  <dcterms:modified xsi:type="dcterms:W3CDTF">2023-07-18T00: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